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AEF13" w14:textId="7E28EA9D" w:rsidR="00C40E9E" w:rsidRDefault="00F206F5" w:rsidP="0020674E">
      <w:pPr>
        <w:spacing w:after="0"/>
      </w:pPr>
      <w:r>
        <w:t>3/20/2022</w:t>
      </w:r>
    </w:p>
    <w:p w14:paraId="3AD6CB76" w14:textId="0E257725" w:rsidR="00F206F5" w:rsidRDefault="00F206F5" w:rsidP="0020674E">
      <w:pPr>
        <w:spacing w:after="0"/>
      </w:pPr>
      <w:r>
        <w:t>Porter: P</w:t>
      </w:r>
    </w:p>
    <w:p w14:paraId="3394BAAE" w14:textId="068AB3E9" w:rsidR="00F206F5" w:rsidRDefault="00F206F5" w:rsidP="0020674E">
      <w:pPr>
        <w:spacing w:after="0"/>
      </w:pPr>
      <w:r>
        <w:t>Caretaker: C</w:t>
      </w:r>
    </w:p>
    <w:p w14:paraId="1DB34AE6" w14:textId="7F017C6E" w:rsidR="00F206F5" w:rsidRDefault="00F206F5" w:rsidP="0020674E">
      <w:pPr>
        <w:spacing w:after="0"/>
      </w:pPr>
      <w:proofErr w:type="gramStart"/>
      <w:r>
        <w:t>VI:VERNE</w:t>
      </w:r>
      <w:proofErr w:type="gramEnd"/>
      <w:r>
        <w:t xml:space="preserve">: </w:t>
      </w:r>
      <w:r w:rsidR="0020674E">
        <w:t>V</w:t>
      </w:r>
    </w:p>
    <w:p w14:paraId="2A23E237" w14:textId="36DB054F" w:rsidR="0020674E" w:rsidRDefault="0020674E" w:rsidP="0020674E">
      <w:pPr>
        <w:spacing w:after="0"/>
      </w:pPr>
      <w:proofErr w:type="gramStart"/>
      <w:r>
        <w:t>VI:HESTIA</w:t>
      </w:r>
      <w:proofErr w:type="gramEnd"/>
      <w:r>
        <w:t>: H</w:t>
      </w:r>
    </w:p>
    <w:p w14:paraId="18E7CA97" w14:textId="296C65D9" w:rsidR="0020674E" w:rsidRDefault="0020674E" w:rsidP="0020674E">
      <w:pPr>
        <w:spacing w:after="0"/>
      </w:pPr>
      <w:proofErr w:type="gramStart"/>
      <w:r>
        <w:t>VI:DAEDALUS</w:t>
      </w:r>
      <w:proofErr w:type="gramEnd"/>
      <w:r>
        <w:t>: D</w:t>
      </w:r>
    </w:p>
    <w:p w14:paraId="6D0CAFBD" w14:textId="77777777" w:rsidR="0020674E" w:rsidRDefault="0020674E" w:rsidP="0020674E">
      <w:pPr>
        <w:spacing w:after="0"/>
      </w:pPr>
    </w:p>
    <w:p w14:paraId="23B9B82E" w14:textId="77777777" w:rsidR="0020674E" w:rsidRDefault="0020674E" w:rsidP="0020674E">
      <w:pPr>
        <w:spacing w:after="0"/>
      </w:pPr>
    </w:p>
    <w:sectPr w:rsidR="002067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638AF"/>
    <w:multiLevelType w:val="hybridMultilevel"/>
    <w:tmpl w:val="6A7687E6"/>
    <w:lvl w:ilvl="0" w:tplc="9F7A9A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E25DB0"/>
    <w:multiLevelType w:val="hybridMultilevel"/>
    <w:tmpl w:val="2F9C0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IiSwszCyNjCyNDMyUdpeDU4uLM/DyQAsNaACtTqwcsAAAA"/>
  </w:docVars>
  <w:rsids>
    <w:rsidRoot w:val="00355CFA"/>
    <w:rsid w:val="001A260C"/>
    <w:rsid w:val="0020674E"/>
    <w:rsid w:val="00355CFA"/>
    <w:rsid w:val="00C40E9E"/>
    <w:rsid w:val="00F20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96E18"/>
  <w15:chartTrackingRefBased/>
  <w15:docId w15:val="{16405C35-C76B-4D57-9F74-F27142F57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E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h Williams</dc:creator>
  <cp:keywords/>
  <dc:description/>
  <cp:lastModifiedBy>Jonah Williams</cp:lastModifiedBy>
  <cp:revision>4</cp:revision>
  <dcterms:created xsi:type="dcterms:W3CDTF">2022-03-20T23:36:00Z</dcterms:created>
  <dcterms:modified xsi:type="dcterms:W3CDTF">2022-03-20T23:38:00Z</dcterms:modified>
</cp:coreProperties>
</file>